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etitian position at [Organization Name] in South Africa Cape Town. As a dedicated and passionate nutrition professional, I am eager to contribute my expertise in dietary science, clinical nutrition, and community health to support the mission of your organization. With over [X years] of experience working with diverse populations across South Africa, including Cape Town’s vibrant and culturally rich communities, I am confident in my ability to deliver impactful nutritional solutions that align with your goals.</w:t>
      </w:r>
    </w:p>
    <w:p>
      <w:pPr>
        <w:pStyle w:val="BodyText"/>
      </w:pPr>
      <w:r>
        <w:t xml:space="preserve">My journey as a Dietitian began with a deep commitment to improving public health through evidence-based nutrition practices. I hold a [Degree Name] in Dietetics from [University Name], where I developed a strong foundation in human biology, food science, and nutritional therapy. This academic background was further strengthened by my internship at [Hospital/Institution Name], where I provided dietary counseling to patients with chronic conditions such as diabetes, hypertension, and obesity. These experiences honed my ability to create personalized meal plans while addressing the unique cultural and socioeconomic factors that influence health outcomes in South Africa Cape Town.</w:t>
      </w:r>
    </w:p>
    <w:p>
      <w:pPr>
        <w:pStyle w:val="BodyText"/>
      </w:pPr>
      <w:r>
        <w:t xml:space="preserve">What sets me apart as a Dietitian is my focus on holistic care. I believe that nutrition is not just about food but also about empowering individuals to make sustainable lifestyle changes. In Cape Town, where challenges such as food insecurity, urbanization, and limited access to healthy options are prevalent, I have worked closely with community organizations to develop programs that promote affordable and accessible nutrition education. For instance, during my time at [Previous Organization], I led a mobile outreach initiative that provided free dietary assessments and cooking workshops in underserved neighborhoods of Cape Town. This project not only improved participants’ understanding of healthy eating but also fostered a sense of community engagement and support.</w:t>
      </w:r>
    </w:p>
    <w:p>
      <w:pPr>
        <w:pStyle w:val="BodyText"/>
      </w:pPr>
      <w:r>
        <w:t xml:space="preserve">South Africa Cape Town, with its diverse population and complex health landscape, presents unique opportunities to make a meaningful difference. My work has always been guided by the principles of inclusivity and cultural sensitivity. I understand that dietary needs vary significantly based on factors such as age, ethnicity, and lifestyle. For example, in Cape Town’s multicultural setting, I have tailored nutritional advice to respect traditional food practices while promoting healthier alternatives. This approach has been well-received by clients who appreciate the balance between preserving their heritage and adopting modern health strategies.</w:t>
      </w:r>
    </w:p>
    <w:p>
      <w:pPr>
        <w:pStyle w:val="BodyText"/>
      </w:pPr>
      <w:r>
        <w:t xml:space="preserve">One of my proudest achievements as a Dietitian was collaborating with a local nonprofit in Cape Town to address malnutrition among children in low-income families. By partnering with schools and community centers, we implemented a program that included weekly nutrition classes, distribution of fortified food packages, and training for caregivers. The results were remarkable: over 80% of the participating children showed improved growth metrics within six months. This experience reinforced my belief in the power of dietetics to transform lives and create long-term health equity.</w:t>
      </w:r>
    </w:p>
    <w:p>
      <w:pPr>
        <w:pStyle w:val="BodyText"/>
      </w:pPr>
      <w:r>
        <w:t xml:space="preserve">What excites me most about the opportunity at [Organization Name] is the chance to work alongside a team that shares my vision for advancing public health in South Africa Cape Town. I am particularly drawn to your organization’s focus on [specific initiative or value mentioned in the job posting, e.g., "community-based nutrition programs" or "preventive healthcare"]. My skills in nutritional counseling, program development, and data-driven decision-making align closely with this mission. I am also eager to contribute my proficiency in [mention specific skill, e.g., "dietary software systems" or "health education materials"] to enhance your operations.</w:t>
      </w:r>
    </w:p>
    <w:p>
      <w:pPr>
        <w:pStyle w:val="BodyText"/>
      </w:pPr>
      <w:r>
        <w:t xml:space="preserve">As a Dietitian, I am driven by the desire to make a tangible impact on the health and well-being of individuals and communities. In South Africa Cape Town, where access to quality nutrition services is often limited, I have consistently sought ways to bridge this gap through education, advocacy, and innovation. My ability to communicate complex nutritional concepts in an approachable manner has earned me the trust of clients from all walks of life. Whether working one-on-one with patients or leading group sessions in Cape Town’s bustling urban centers, I strive to create a supportive environment where people feel empowered to take control of their health.</w:t>
      </w:r>
    </w:p>
    <w:p>
      <w:pPr>
        <w:pStyle w:val="BodyText"/>
      </w:pPr>
      <w:r>
        <w:t xml:space="preserve">I am particularly impressed by [Organization Name]’s commitment to [specific value or achievement related to the job]. This aligns perfectly with my professional values and aspirations. I would be honored to contribute my expertise in dietetics, along with my passion for improving public health, to your team. My goal is not only to meet the requirements of this role but also to exceed expectations by bringing creativity, dedication, and a deep understanding of South Africa Cape Town’s unique healthcare needs.</w:t>
      </w:r>
    </w:p>
    <w:p>
      <w:pPr>
        <w:pStyle w:val="BodyText"/>
      </w:pPr>
      <w:r>
        <w:t xml:space="preserve">Thank you for considering my application. I would welcome the opportunity to discuss how my background, skills, and enthusiasm for dietetics can benefit [Organization Name]. Please feel free to contact me at [Your Phone Number] or [Your Email Address] at your earliest convenience. I look forward to the possibility of contributing to the continued success of your organization in South Africa Cape Tow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Cape Town</dc:title>
  <dc:creator/>
  <cp:keywords/>
  <dcterms:created xsi:type="dcterms:W3CDTF">2026-07-24T03:51:00Z</dcterms:created>
  <dcterms:modified xsi:type="dcterms:W3CDTF">2026-07-24T03:51:00Z</dcterms:modified>
</cp:coreProperties>
</file>

<file path=docProps/custom.xml><?xml version="1.0" encoding="utf-8"?>
<Properties xmlns="http://schemas.openxmlformats.org/officeDocument/2006/custom-properties" xmlns:vt="http://schemas.openxmlformats.org/officeDocument/2006/docPropsVTypes"/>
</file>